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17-formemos-10-y-separemos-el-10"/>
    <w:p>
      <w:pPr>
        <w:pStyle w:val="Heading2"/>
      </w:pPr>
      <w:r>
        <w:t xml:space="preserve">Lección 17: Formemos 10 y separemos el 1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Busquemos grupos que forman 10.</w:t>
      </w:r>
    </w:p>
    <w:bookmarkStart w:id="27" w:name="X666bf0bcf68e6086309ff7a06513506ee80c482"/>
    <w:p>
      <w:pPr>
        <w:pStyle w:val="Heading3"/>
      </w:pPr>
      <w:r>
        <w:t xml:space="preserve">Calentamiento: Exploración de estimación: 5 y 5 forman 10</w:t>
      </w:r>
    </w:p>
    <w:p>
      <w:pPr>
        <w:numPr>
          <w:ilvl w:val="0"/>
          <w:numId w:val="1002"/>
        </w:numPr>
      </w:pPr>
      <w:r>
        <w:t xml:space="preserve">¿Cuántos puntos ha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91639" cy="16916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8121.91902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39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¿Cuántos puntos hay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04301" cy="17043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8122.0006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301" cy="170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0" w:name="formemos-10-y-separemos-el-10"/>
    <w:p>
      <w:pPr>
        <w:pStyle w:val="Heading3"/>
      </w:pPr>
      <w:r>
        <w:t xml:space="preserve">17.2: Formemos 10 y separemos el 10</w:t>
      </w:r>
    </w:p>
    <w:p>
      <w:pPr>
        <w:numPr>
          <w:ilvl w:val="0"/>
          <w:numId w:val="1003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4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5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6"/>
        </w:numPr>
        <w:pStyle w:val="Compact"/>
      </w:pPr>
      <m:oMath>
        <m:r>
          <m:t>1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</m:oMath>
    </w:p>
    <w:p>
      <w:pPr>
        <w:numPr>
          <w:ilvl w:val="0"/>
          <w:numId w:val="1007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33101" cy="24125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58122.06635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m:oMath>
        <m:r>
          <m:t>10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33101" cy="24125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58122.131027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425126" cy="24125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58122.20343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126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533101" cy="2412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8122.262066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01" cy="2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9" w:name="centros-momento-de-escoger"/>
    <w:p>
      <w:pPr>
        <w:pStyle w:val="Heading3"/>
      </w:pPr>
      <w:r>
        <w:t xml:space="preserve">17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Revuelve y saca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8122.327487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5" name="Picture"/>
            <a:graphic>
              <a:graphicData uri="http://schemas.openxmlformats.org/drawingml/2006/picture">
                <pic:pic>
                  <pic:nvPicPr>
                    <pic:cNvPr descr="/app/tmp/embedder-1671058122.36102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rra y cuenta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 activity. Grab and Count." title="" id="48" name="Picture"/>
            <a:graphic>
              <a:graphicData uri="http://schemas.openxmlformats.org/drawingml/2006/picture">
                <pic:pic>
                  <pic:nvPicPr>
                    <pic:cNvPr descr="/app/tmp/embedder-1671058122.3905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hay a mis espaldas?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51" name="Picture"/>
            <a:graphic>
              <a:graphicData uri="http://schemas.openxmlformats.org/drawingml/2006/picture">
                <pic:pic>
                  <pic:nvPicPr>
                    <pic:cNvPr descr="/app/tmp/embedder-1671058122.417577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 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58122.47636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43Z</dcterms:created>
  <dcterms:modified xsi:type="dcterms:W3CDTF">2022-12-14T22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9OQ2F5bxpNDtSauHNkeU4xV8D4QiyemcTmkC2eaG30719WBMtM+zoZRhbBNvTI7tb2JuAQBer30s0F7E5UYIA==</vt:lpwstr>
  </property>
</Properties>
</file>